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19C22" w14:textId="685895FD" w:rsidR="00E820A0" w:rsidRDefault="00E820A0" w:rsidP="00E820A0">
      <w:pPr>
        <w:rPr>
          <w:rFonts w:asciiTheme="minorHAnsi" w:hAnsiTheme="minorHAnsi" w:cstheme="minorHAnsi"/>
          <w:sz w:val="22"/>
          <w:szCs w:val="22"/>
        </w:rPr>
      </w:pPr>
      <w:r w:rsidRPr="001B5416">
        <w:rPr>
          <w:rFonts w:asciiTheme="minorHAnsi" w:hAnsiTheme="minorHAnsi" w:cstheme="minorHAnsi"/>
          <w:sz w:val="22"/>
          <w:szCs w:val="22"/>
        </w:rPr>
        <w:t>Harrisburg-based Clark Transfer, Inc.</w:t>
      </w:r>
      <w:r w:rsidR="007E1202">
        <w:rPr>
          <w:rFonts w:asciiTheme="minorHAnsi" w:hAnsiTheme="minorHAnsi" w:cstheme="minorHAnsi"/>
          <w:sz w:val="22"/>
          <w:szCs w:val="22"/>
        </w:rPr>
        <w:t xml:space="preserve">, the national leader in </w:t>
      </w:r>
      <w:r w:rsidR="007E1202" w:rsidRPr="001B5416">
        <w:rPr>
          <w:rFonts w:asciiTheme="minorHAnsi" w:hAnsiTheme="minorHAnsi" w:cstheme="minorHAnsi"/>
          <w:sz w:val="22"/>
          <w:szCs w:val="22"/>
        </w:rPr>
        <w:t>serving the transportation and logistics needs of the touring theatre and live entertainment industries</w:t>
      </w:r>
      <w:r w:rsidR="007E1202">
        <w:rPr>
          <w:rFonts w:asciiTheme="minorHAnsi" w:hAnsiTheme="minorHAnsi" w:cstheme="minorHAnsi"/>
          <w:sz w:val="22"/>
          <w:szCs w:val="22"/>
        </w:rPr>
        <w:t xml:space="preserve">, </w:t>
      </w:r>
      <w:r w:rsidRPr="001B5416">
        <w:rPr>
          <w:rFonts w:asciiTheme="minorHAnsi" w:hAnsiTheme="minorHAnsi" w:cstheme="minorHAnsi"/>
          <w:sz w:val="22"/>
          <w:szCs w:val="22"/>
        </w:rPr>
        <w:t>is looking for a new member of our team</w:t>
      </w:r>
      <w:r w:rsidR="007E1202">
        <w:rPr>
          <w:rFonts w:asciiTheme="minorHAnsi" w:hAnsiTheme="minorHAnsi" w:cstheme="minorHAnsi"/>
          <w:sz w:val="22"/>
          <w:szCs w:val="22"/>
        </w:rPr>
        <w:t>.</w:t>
      </w:r>
      <w:r w:rsidRPr="001B5416">
        <w:rPr>
          <w:rFonts w:asciiTheme="minorHAnsi" w:hAnsiTheme="minorHAnsi" w:cstheme="minorHAnsi"/>
          <w:sz w:val="22"/>
          <w:szCs w:val="22"/>
        </w:rPr>
        <w:t xml:space="preserve"> Family-owned and operated since 1949, we are a small company dedicated to providing impeccable service to our customers. Learn more about Clark at </w:t>
      </w:r>
      <w:hyperlink r:id="rId8" w:history="1">
        <w:r w:rsidRPr="001B5416">
          <w:rPr>
            <w:rStyle w:val="Hyperlink"/>
            <w:rFonts w:asciiTheme="minorHAnsi" w:hAnsiTheme="minorHAnsi" w:cstheme="minorHAnsi"/>
            <w:sz w:val="22"/>
            <w:szCs w:val="22"/>
          </w:rPr>
          <w:t>www.clarktransfer.com</w:t>
        </w:r>
      </w:hyperlink>
      <w:r w:rsidRPr="001B5416">
        <w:rPr>
          <w:rFonts w:asciiTheme="minorHAnsi" w:hAnsiTheme="minorHAnsi" w:cstheme="minorHAnsi"/>
          <w:sz w:val="22"/>
          <w:szCs w:val="22"/>
        </w:rPr>
        <w:t>.</w:t>
      </w:r>
    </w:p>
    <w:p w14:paraId="6A7FA562" w14:textId="77777777" w:rsidR="00E820A0" w:rsidRDefault="00E820A0" w:rsidP="00E820A0">
      <w:pPr>
        <w:rPr>
          <w:rFonts w:asciiTheme="minorHAnsi" w:hAnsiTheme="minorHAnsi" w:cstheme="minorHAnsi"/>
          <w:sz w:val="22"/>
          <w:szCs w:val="22"/>
        </w:rPr>
      </w:pPr>
    </w:p>
    <w:p w14:paraId="2136B00A" w14:textId="69ECD1F6" w:rsidR="00E820A0" w:rsidRDefault="00E820A0" w:rsidP="00E820A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Company currently manages its business </w:t>
      </w:r>
      <w:r w:rsidR="007E1202">
        <w:rPr>
          <w:rFonts w:asciiTheme="minorHAnsi" w:hAnsiTheme="minorHAnsi" w:cstheme="minorHAnsi"/>
          <w:sz w:val="22"/>
          <w:szCs w:val="22"/>
        </w:rPr>
        <w:t xml:space="preserve">by </w:t>
      </w:r>
      <w:r>
        <w:rPr>
          <w:rFonts w:asciiTheme="minorHAnsi" w:hAnsiTheme="minorHAnsi" w:cstheme="minorHAnsi"/>
          <w:sz w:val="22"/>
          <w:szCs w:val="22"/>
        </w:rPr>
        <w:t xml:space="preserve">utilizing custom software </w:t>
      </w:r>
      <w:r w:rsidR="007E1202">
        <w:rPr>
          <w:rFonts w:asciiTheme="minorHAnsi" w:hAnsiTheme="minorHAnsi" w:cstheme="minorHAnsi"/>
          <w:sz w:val="22"/>
          <w:szCs w:val="22"/>
        </w:rPr>
        <w:t xml:space="preserve">which </w:t>
      </w:r>
      <w:r>
        <w:rPr>
          <w:rFonts w:asciiTheme="minorHAnsi" w:hAnsiTheme="minorHAnsi" w:cstheme="minorHAnsi"/>
          <w:sz w:val="22"/>
          <w:szCs w:val="22"/>
        </w:rPr>
        <w:t>integra</w:t>
      </w:r>
      <w:r w:rsidR="007E1202">
        <w:rPr>
          <w:rFonts w:asciiTheme="minorHAnsi" w:hAnsiTheme="minorHAnsi" w:cstheme="minorHAnsi"/>
          <w:sz w:val="22"/>
          <w:szCs w:val="22"/>
        </w:rPr>
        <w:t>tes</w:t>
      </w:r>
      <w:r>
        <w:rPr>
          <w:rFonts w:asciiTheme="minorHAnsi" w:hAnsiTheme="minorHAnsi" w:cstheme="minorHAnsi"/>
          <w:sz w:val="22"/>
          <w:szCs w:val="22"/>
        </w:rPr>
        <w:t xml:space="preserve"> information from off-the-shelf applications and data stored in a SQL database.  </w:t>
      </w:r>
    </w:p>
    <w:p w14:paraId="4FB42EF2" w14:textId="77777777" w:rsidR="00E820A0" w:rsidRDefault="00E820A0" w:rsidP="00E820A0">
      <w:pPr>
        <w:rPr>
          <w:rFonts w:asciiTheme="minorHAnsi" w:hAnsiTheme="minorHAnsi" w:cstheme="minorHAnsi"/>
          <w:sz w:val="22"/>
          <w:szCs w:val="22"/>
        </w:rPr>
      </w:pPr>
    </w:p>
    <w:p w14:paraId="30AA7317" w14:textId="3D3FC913" w:rsidR="00E820A0" w:rsidRPr="001B5416" w:rsidRDefault="00E820A0" w:rsidP="00E820A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Manager of Business Analytics</w:t>
      </w:r>
      <w:r w:rsidR="007E1202">
        <w:rPr>
          <w:rFonts w:asciiTheme="minorHAnsi" w:hAnsiTheme="minorHAnsi" w:cstheme="minorHAnsi"/>
          <w:sz w:val="22"/>
          <w:szCs w:val="22"/>
        </w:rPr>
        <w:t xml:space="preserve"> &amp; IT </w:t>
      </w:r>
      <w:r w:rsidR="00A6708A">
        <w:rPr>
          <w:rFonts w:asciiTheme="minorHAnsi" w:hAnsiTheme="minorHAnsi" w:cstheme="minorHAnsi"/>
          <w:sz w:val="22"/>
          <w:szCs w:val="22"/>
        </w:rPr>
        <w:t>Systems</w:t>
      </w:r>
      <w:r>
        <w:rPr>
          <w:rFonts w:asciiTheme="minorHAnsi" w:hAnsiTheme="minorHAnsi" w:cstheme="minorHAnsi"/>
          <w:sz w:val="22"/>
          <w:szCs w:val="22"/>
        </w:rPr>
        <w:t xml:space="preserve"> will take the lead in analysis of</w:t>
      </w:r>
      <w:r w:rsidRPr="001B5416">
        <w:rPr>
          <w:rFonts w:asciiTheme="minorHAnsi" w:hAnsiTheme="minorHAnsi" w:cstheme="minorHAnsi"/>
          <w:sz w:val="22"/>
          <w:szCs w:val="22"/>
        </w:rPr>
        <w:t xml:space="preserve"> a wide variety of topics related to our business</w:t>
      </w:r>
      <w:r w:rsidR="000E1E88">
        <w:rPr>
          <w:rFonts w:asciiTheme="minorHAnsi" w:hAnsiTheme="minorHAnsi" w:cstheme="minorHAnsi"/>
          <w:sz w:val="22"/>
          <w:szCs w:val="22"/>
        </w:rPr>
        <w:t xml:space="preserve">.  This requires </w:t>
      </w:r>
      <w:r w:rsidRPr="001B5416">
        <w:rPr>
          <w:rFonts w:asciiTheme="minorHAnsi" w:hAnsiTheme="minorHAnsi" w:cstheme="minorHAnsi"/>
          <w:sz w:val="22"/>
          <w:szCs w:val="22"/>
        </w:rPr>
        <w:t xml:space="preserve">a thorough understanding of our databases to extract information using query statements, advanced database tools, and expert-level excel skills. </w:t>
      </w:r>
      <w:r w:rsidR="000E1E88">
        <w:rPr>
          <w:rFonts w:asciiTheme="minorHAnsi" w:hAnsiTheme="minorHAnsi" w:cstheme="minorHAnsi"/>
          <w:sz w:val="22"/>
          <w:szCs w:val="22"/>
        </w:rPr>
        <w:t xml:space="preserve"> This Manager </w:t>
      </w:r>
      <w:r w:rsidRPr="001B5416">
        <w:rPr>
          <w:rFonts w:asciiTheme="minorHAnsi" w:hAnsiTheme="minorHAnsi" w:cstheme="minorHAnsi"/>
          <w:sz w:val="22"/>
          <w:szCs w:val="22"/>
        </w:rPr>
        <w:t>will be responsible for presenting data in an accessible &amp; understandable way to your colleagues for use in planning, quotes, and other operations</w:t>
      </w:r>
      <w:r w:rsidR="007E1202">
        <w:rPr>
          <w:rFonts w:asciiTheme="minorHAnsi" w:hAnsiTheme="minorHAnsi" w:cstheme="minorHAnsi"/>
          <w:sz w:val="22"/>
          <w:szCs w:val="22"/>
        </w:rPr>
        <w:t>,</w:t>
      </w:r>
      <w:r w:rsidRPr="001B5416">
        <w:rPr>
          <w:rFonts w:asciiTheme="minorHAnsi" w:hAnsiTheme="minorHAnsi" w:cstheme="minorHAnsi"/>
          <w:sz w:val="22"/>
          <w:szCs w:val="22"/>
        </w:rPr>
        <w:t xml:space="preserve"> including but not limited to:</w:t>
      </w:r>
    </w:p>
    <w:p w14:paraId="160E1273" w14:textId="77777777" w:rsidR="00E820A0" w:rsidRPr="001B5416" w:rsidRDefault="00E820A0" w:rsidP="00E820A0">
      <w:pPr>
        <w:ind w:right="-360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14:paraId="34E67821" w14:textId="77777777" w:rsidR="00E820A0" w:rsidRDefault="00E820A0" w:rsidP="00E820A0">
      <w:pPr>
        <w:numPr>
          <w:ilvl w:val="0"/>
          <w:numId w:val="22"/>
        </w:numPr>
        <w:ind w:right="-360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Revenue -</w:t>
      </w:r>
      <w:r w:rsidRPr="00A225E6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bCs/>
          <w:color w:val="000000"/>
          <w:sz w:val="22"/>
          <w:szCs w:val="22"/>
        </w:rPr>
        <w:t>c</w:t>
      </w:r>
      <w:r w:rsidRPr="00A225E6">
        <w:rPr>
          <w:rFonts w:ascii="Calibri" w:hAnsi="Calibri" w:cs="Calibri"/>
          <w:bCs/>
          <w:color w:val="000000"/>
          <w:sz w:val="22"/>
          <w:szCs w:val="22"/>
        </w:rPr>
        <w:t>ustomer pricing</w:t>
      </w:r>
      <w:r>
        <w:rPr>
          <w:rFonts w:ascii="Calibri" w:hAnsi="Calibri" w:cs="Calibri"/>
          <w:bCs/>
          <w:color w:val="000000"/>
          <w:sz w:val="22"/>
          <w:szCs w:val="22"/>
        </w:rPr>
        <w:t xml:space="preserve"> models, capacity limitations, benchmarking &amp; comparing projections to actuals, etc.</w:t>
      </w:r>
    </w:p>
    <w:p w14:paraId="089B663B" w14:textId="77777777" w:rsidR="00E820A0" w:rsidRDefault="00E820A0" w:rsidP="00E820A0">
      <w:pPr>
        <w:numPr>
          <w:ilvl w:val="0"/>
          <w:numId w:val="22"/>
        </w:numPr>
        <w:ind w:right="-360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Operations – mileage, mix, &amp; fuel metrics, service success rating and improvement analyses, planning optimization, etc.</w:t>
      </w:r>
    </w:p>
    <w:p w14:paraId="4CAD898C" w14:textId="77777777" w:rsidR="00E820A0" w:rsidRDefault="00E820A0" w:rsidP="00E820A0">
      <w:pPr>
        <w:numPr>
          <w:ilvl w:val="0"/>
          <w:numId w:val="22"/>
        </w:numPr>
        <w:ind w:right="-360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R</w:t>
      </w:r>
      <w:r w:rsidRPr="001B5416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ecruiting &amp; 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>R</w:t>
      </w:r>
      <w:r w:rsidRPr="001B5416">
        <w:rPr>
          <w:rFonts w:asciiTheme="minorHAnsi" w:hAnsiTheme="minorHAnsi" w:cstheme="minorHAnsi"/>
          <w:bCs/>
          <w:color w:val="000000"/>
          <w:sz w:val="22"/>
          <w:szCs w:val="22"/>
        </w:rPr>
        <w:t>etention</w:t>
      </w:r>
      <w:r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– owner operator requirements, pay &amp; productivity trend data, retention-specific metrics, etc. </w:t>
      </w:r>
    </w:p>
    <w:p w14:paraId="3882AED4" w14:textId="77777777" w:rsidR="00E820A0" w:rsidRPr="001B5416" w:rsidRDefault="00E820A0" w:rsidP="00E820A0">
      <w:pPr>
        <w:numPr>
          <w:ilvl w:val="0"/>
          <w:numId w:val="22"/>
        </w:numPr>
        <w:ind w:right="-360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Technology – system improvement analyses, website traffic data, etc.</w:t>
      </w:r>
    </w:p>
    <w:p w14:paraId="33589DCD" w14:textId="7FFFBF22" w:rsidR="00E820A0" w:rsidRDefault="00E820A0" w:rsidP="00E820A0">
      <w:pPr>
        <w:rPr>
          <w:rFonts w:asciiTheme="minorHAnsi" w:hAnsiTheme="minorHAnsi" w:cstheme="minorHAnsi"/>
          <w:sz w:val="22"/>
          <w:szCs w:val="22"/>
        </w:rPr>
      </w:pPr>
    </w:p>
    <w:p w14:paraId="3AEE81BC" w14:textId="39EE5813" w:rsidR="00676457" w:rsidRPr="000E1E88" w:rsidRDefault="00676457" w:rsidP="000E1E88">
      <w:pPr>
        <w:rPr>
          <w:rFonts w:asciiTheme="minorHAnsi" w:hAnsiTheme="minorHAnsi" w:cstheme="minorHAnsi"/>
          <w:sz w:val="22"/>
          <w:szCs w:val="22"/>
        </w:rPr>
      </w:pPr>
    </w:p>
    <w:p w14:paraId="2A91198D" w14:textId="750DAA49" w:rsidR="00676457" w:rsidRDefault="00676457" w:rsidP="00676457">
      <w:p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>
        <w:rPr>
          <w:rFonts w:ascii="Calibri" w:hAnsi="Calibri" w:cs="Calibri"/>
          <w:bCs/>
          <w:color w:val="000000"/>
          <w:sz w:val="23"/>
          <w:szCs w:val="23"/>
        </w:rPr>
        <w:t>Additional IT requirements include the management of Clark’s proprietary database</w:t>
      </w:r>
      <w:r w:rsidR="00144353">
        <w:rPr>
          <w:rFonts w:ascii="Calibri" w:hAnsi="Calibri" w:cs="Calibri"/>
          <w:bCs/>
          <w:color w:val="000000"/>
          <w:sz w:val="23"/>
          <w:szCs w:val="23"/>
        </w:rPr>
        <w:t xml:space="preserve"> and related software</w:t>
      </w:r>
      <w:r w:rsidR="000E1E88">
        <w:rPr>
          <w:rFonts w:ascii="Calibri" w:hAnsi="Calibri" w:cs="Calibri"/>
          <w:bCs/>
          <w:color w:val="000000"/>
          <w:sz w:val="23"/>
          <w:szCs w:val="23"/>
        </w:rPr>
        <w:t>.  This Manager will</w:t>
      </w:r>
      <w:r>
        <w:rPr>
          <w:rFonts w:ascii="Calibri" w:hAnsi="Calibri" w:cs="Calibri"/>
          <w:bCs/>
          <w:color w:val="000000"/>
          <w:sz w:val="23"/>
          <w:szCs w:val="23"/>
        </w:rPr>
        <w:t>:</w:t>
      </w:r>
    </w:p>
    <w:p w14:paraId="43440F02" w14:textId="77777777" w:rsidR="008766AB" w:rsidRDefault="008766AB" w:rsidP="00676457">
      <w:pPr>
        <w:ind w:right="-360"/>
        <w:rPr>
          <w:rFonts w:ascii="Calibri" w:hAnsi="Calibri" w:cs="Calibri"/>
          <w:bCs/>
          <w:color w:val="000000"/>
          <w:sz w:val="23"/>
          <w:szCs w:val="23"/>
        </w:rPr>
      </w:pPr>
    </w:p>
    <w:p w14:paraId="1BF0F69F" w14:textId="4C1D4F83" w:rsidR="00144353" w:rsidRDefault="00144353" w:rsidP="00144353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</w:rPr>
      </w:pPr>
      <w:r>
        <w:rPr>
          <w:color w:val="auto"/>
        </w:rPr>
        <w:t>Direct, oversee, and assist with the selection, implementation, and installation of software applications used by the organization.</w:t>
      </w:r>
    </w:p>
    <w:p w14:paraId="642EE3FB" w14:textId="1B802344" w:rsidR="00144353" w:rsidRDefault="00144353" w:rsidP="00144353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</w:rPr>
      </w:pPr>
      <w:r>
        <w:rPr>
          <w:color w:val="auto"/>
        </w:rPr>
        <w:t>Determine hardware system status and limitations by gathering and evaluating information on a variety of factors including security and reporting needs.</w:t>
      </w:r>
    </w:p>
    <w:p w14:paraId="22175871" w14:textId="1FCB1E86" w:rsidR="00144353" w:rsidRDefault="00144353" w:rsidP="00144353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</w:rPr>
      </w:pPr>
      <w:r>
        <w:rPr>
          <w:color w:val="auto"/>
        </w:rPr>
        <w:t>Collaborat</w:t>
      </w:r>
      <w:r w:rsidR="000E1E88">
        <w:rPr>
          <w:color w:val="auto"/>
        </w:rPr>
        <w:t>e</w:t>
      </w:r>
      <w:r>
        <w:rPr>
          <w:color w:val="auto"/>
        </w:rPr>
        <w:t xml:space="preserve"> with systems analysts, engineers, programmers, and other developers as needed</w:t>
      </w:r>
      <w:r w:rsidRPr="004905EE">
        <w:rPr>
          <w:color w:val="auto"/>
        </w:rPr>
        <w:t xml:space="preserve"> </w:t>
      </w:r>
      <w:r>
        <w:rPr>
          <w:color w:val="auto"/>
        </w:rPr>
        <w:t>to achieve project requirements.</w:t>
      </w:r>
    </w:p>
    <w:p w14:paraId="67138DF7" w14:textId="1DCE456B" w:rsidR="00144353" w:rsidRDefault="00144353" w:rsidP="00144353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</w:rPr>
      </w:pPr>
      <w:r>
        <w:rPr>
          <w:color w:val="auto"/>
        </w:rPr>
        <w:t>Identif</w:t>
      </w:r>
      <w:r w:rsidR="000E1E88">
        <w:rPr>
          <w:color w:val="auto"/>
        </w:rPr>
        <w:t xml:space="preserve">y </w:t>
      </w:r>
      <w:r>
        <w:rPr>
          <w:color w:val="auto"/>
        </w:rPr>
        <w:t>and resolve production and/or applications development problems related to the use of the database management system software or utilities.</w:t>
      </w:r>
    </w:p>
    <w:p w14:paraId="0D49EA1F" w14:textId="4912A771" w:rsidR="00A6708A" w:rsidRDefault="00A6708A" w:rsidP="00144353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</w:rPr>
      </w:pPr>
      <w:r>
        <w:rPr>
          <w:color w:val="auto"/>
        </w:rPr>
        <w:t xml:space="preserve">Assist team members with hardware and software problem </w:t>
      </w:r>
      <w:r w:rsidR="00060363">
        <w:rPr>
          <w:color w:val="auto"/>
        </w:rPr>
        <w:t>resolution and</w:t>
      </w:r>
      <w:r>
        <w:rPr>
          <w:color w:val="auto"/>
        </w:rPr>
        <w:t xml:space="preserve"> escalate advanced problems to outsourced IT partner.</w:t>
      </w:r>
    </w:p>
    <w:p w14:paraId="743A2ED8" w14:textId="1705323C" w:rsidR="00144353" w:rsidRDefault="00144353" w:rsidP="00144353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</w:rPr>
      </w:pPr>
      <w:r>
        <w:rPr>
          <w:color w:val="auto"/>
        </w:rPr>
        <w:t>Gather, organize, and interpret statistical data from the database to provide reports to, and answer questions from, upper management.</w:t>
      </w:r>
    </w:p>
    <w:p w14:paraId="569A77C7" w14:textId="68DF1E63" w:rsidR="00676457" w:rsidRDefault="00676457" w:rsidP="00676457">
      <w:p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>
        <w:rPr>
          <w:rFonts w:ascii="Calibri" w:hAnsi="Calibri" w:cs="Calibri"/>
          <w:bCs/>
          <w:color w:val="000000"/>
          <w:sz w:val="23"/>
          <w:szCs w:val="23"/>
        </w:rPr>
        <w:t>Required Skills include:</w:t>
      </w:r>
    </w:p>
    <w:p w14:paraId="659D9161" w14:textId="77777777" w:rsidR="00676457" w:rsidRDefault="00676457" w:rsidP="00676457">
      <w:pPr>
        <w:ind w:right="-360"/>
        <w:rPr>
          <w:rFonts w:ascii="Calibri" w:hAnsi="Calibri" w:cs="Calibri"/>
          <w:bCs/>
          <w:color w:val="000000"/>
          <w:sz w:val="23"/>
          <w:szCs w:val="23"/>
        </w:rPr>
      </w:pPr>
    </w:p>
    <w:p w14:paraId="70A3FF44" w14:textId="5B7946B5" w:rsidR="00676457" w:rsidRPr="00676457" w:rsidRDefault="00676457" w:rsidP="00676457">
      <w:pPr>
        <w:numPr>
          <w:ilvl w:val="0"/>
          <w:numId w:val="23"/>
        </w:num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 w:rsidRPr="00676457">
        <w:rPr>
          <w:rFonts w:ascii="Calibri" w:hAnsi="Calibri" w:cs="Calibri"/>
          <w:bCs/>
          <w:color w:val="000000"/>
          <w:sz w:val="23"/>
          <w:szCs w:val="23"/>
        </w:rPr>
        <w:t>Exceptional analytical and conceptual thinking skills.</w:t>
      </w:r>
    </w:p>
    <w:p w14:paraId="5E84C2F8" w14:textId="20810D91" w:rsidR="00676457" w:rsidRDefault="00676457" w:rsidP="00676457">
      <w:pPr>
        <w:numPr>
          <w:ilvl w:val="0"/>
          <w:numId w:val="23"/>
        </w:num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 w:rsidRPr="00676457">
        <w:rPr>
          <w:rFonts w:ascii="Calibri" w:hAnsi="Calibri" w:cs="Calibri"/>
          <w:bCs/>
          <w:color w:val="000000"/>
          <w:sz w:val="23"/>
          <w:szCs w:val="23"/>
        </w:rPr>
        <w:t>The ability to</w:t>
      </w:r>
      <w:r>
        <w:rPr>
          <w:rFonts w:ascii="Calibri" w:hAnsi="Calibri" w:cs="Calibri"/>
          <w:bCs/>
          <w:color w:val="000000"/>
          <w:sz w:val="23"/>
          <w:szCs w:val="23"/>
        </w:rPr>
        <w:t xml:space="preserve"> present complex information to a varied audience.</w:t>
      </w:r>
    </w:p>
    <w:p w14:paraId="11F22D86" w14:textId="2028B9F1" w:rsidR="00144353" w:rsidRPr="00676457" w:rsidRDefault="00144353" w:rsidP="00676457">
      <w:pPr>
        <w:numPr>
          <w:ilvl w:val="0"/>
          <w:numId w:val="23"/>
        </w:num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>
        <w:rPr>
          <w:rFonts w:ascii="Calibri" w:hAnsi="Calibri" w:cs="Calibri"/>
          <w:bCs/>
          <w:color w:val="000000"/>
          <w:sz w:val="23"/>
          <w:szCs w:val="23"/>
        </w:rPr>
        <w:t>Significant database management experience</w:t>
      </w:r>
      <w:r w:rsidR="000C03CD">
        <w:rPr>
          <w:rFonts w:ascii="Calibri" w:hAnsi="Calibri" w:cs="Calibri"/>
          <w:bCs/>
          <w:color w:val="000000"/>
          <w:sz w:val="23"/>
          <w:szCs w:val="23"/>
        </w:rPr>
        <w:t>.</w:t>
      </w:r>
    </w:p>
    <w:p w14:paraId="75FC494C" w14:textId="5311AE4D" w:rsidR="00676457" w:rsidRPr="00676457" w:rsidRDefault="00676457" w:rsidP="00676457">
      <w:pPr>
        <w:numPr>
          <w:ilvl w:val="0"/>
          <w:numId w:val="23"/>
        </w:num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>
        <w:rPr>
          <w:rFonts w:ascii="Calibri" w:hAnsi="Calibri" w:cs="Calibri"/>
          <w:bCs/>
          <w:color w:val="000000"/>
          <w:sz w:val="23"/>
          <w:szCs w:val="23"/>
        </w:rPr>
        <w:t>Expert proficien</w:t>
      </w:r>
      <w:r w:rsidR="007E1202">
        <w:rPr>
          <w:rFonts w:ascii="Calibri" w:hAnsi="Calibri" w:cs="Calibri"/>
          <w:bCs/>
          <w:color w:val="000000"/>
          <w:sz w:val="23"/>
          <w:szCs w:val="23"/>
        </w:rPr>
        <w:t>cy</w:t>
      </w:r>
      <w:r>
        <w:rPr>
          <w:rFonts w:ascii="Calibri" w:hAnsi="Calibri" w:cs="Calibri"/>
          <w:bCs/>
          <w:color w:val="000000"/>
          <w:sz w:val="23"/>
          <w:szCs w:val="23"/>
        </w:rPr>
        <w:t xml:space="preserve"> in the MS Office suite, particularly Excel and Access.</w:t>
      </w:r>
    </w:p>
    <w:p w14:paraId="620F904E" w14:textId="5713DC36" w:rsidR="00676457" w:rsidRPr="00676457" w:rsidRDefault="00676457" w:rsidP="00676457">
      <w:pPr>
        <w:numPr>
          <w:ilvl w:val="0"/>
          <w:numId w:val="23"/>
        </w:numPr>
        <w:ind w:right="-360"/>
        <w:rPr>
          <w:rFonts w:ascii="Calibri" w:hAnsi="Calibri" w:cs="Calibri"/>
          <w:bCs/>
          <w:color w:val="000000"/>
          <w:sz w:val="23"/>
          <w:szCs w:val="23"/>
        </w:rPr>
      </w:pPr>
      <w:r w:rsidRPr="00676457">
        <w:rPr>
          <w:rFonts w:ascii="Calibri" w:hAnsi="Calibri" w:cs="Calibri"/>
          <w:bCs/>
          <w:color w:val="000000"/>
          <w:sz w:val="23"/>
          <w:szCs w:val="23"/>
        </w:rPr>
        <w:t xml:space="preserve">Excellent planning, </w:t>
      </w:r>
      <w:r>
        <w:rPr>
          <w:rFonts w:ascii="Calibri" w:hAnsi="Calibri" w:cs="Calibri"/>
          <w:bCs/>
          <w:color w:val="000000"/>
          <w:sz w:val="23"/>
          <w:szCs w:val="23"/>
        </w:rPr>
        <w:t xml:space="preserve">project management, </w:t>
      </w:r>
      <w:r w:rsidRPr="00676457">
        <w:rPr>
          <w:rFonts w:ascii="Calibri" w:hAnsi="Calibri" w:cs="Calibri"/>
          <w:bCs/>
          <w:color w:val="000000"/>
          <w:sz w:val="23"/>
          <w:szCs w:val="23"/>
        </w:rPr>
        <w:t>organizational, and time management skills.</w:t>
      </w:r>
    </w:p>
    <w:p w14:paraId="464F2A4E" w14:textId="77777777" w:rsidR="00EA44BD" w:rsidRDefault="00EA44BD" w:rsidP="00EA44BD">
      <w:pPr>
        <w:pStyle w:val="Closing"/>
        <w:spacing w:after="0"/>
        <w:ind w:right="-360"/>
        <w:rPr>
          <w:rFonts w:ascii="Calibri" w:hAnsi="Calibri" w:cs="Calibri"/>
          <w:b/>
          <w:bCs/>
        </w:rPr>
      </w:pPr>
    </w:p>
    <w:sectPr w:rsidR="00EA44BD" w:rsidSect="008B2430">
      <w:headerReference w:type="default" r:id="rId9"/>
      <w:footerReference w:type="default" r:id="rId10"/>
      <w:pgSz w:w="12240" w:h="15840" w:code="1"/>
      <w:pgMar w:top="720" w:right="1440" w:bottom="576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1385D0" w14:textId="77777777" w:rsidR="00CB788F" w:rsidRDefault="00CB788F">
      <w:r>
        <w:separator/>
      </w:r>
    </w:p>
  </w:endnote>
  <w:endnote w:type="continuationSeparator" w:id="0">
    <w:p w14:paraId="7419DF88" w14:textId="77777777" w:rsidR="00CB788F" w:rsidRDefault="00CB7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07C94" w14:textId="488F01ED" w:rsidR="001E6F33" w:rsidRPr="00036108" w:rsidRDefault="001E6F33">
    <w:pPr>
      <w:pStyle w:val="Footer"/>
      <w:jc w:val="center"/>
      <w:rPr>
        <w:smallCap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A0114" w14:textId="77777777" w:rsidR="00CB788F" w:rsidRDefault="00CB788F">
      <w:r>
        <w:separator/>
      </w:r>
    </w:p>
  </w:footnote>
  <w:footnote w:type="continuationSeparator" w:id="0">
    <w:p w14:paraId="2BCA64B8" w14:textId="77777777" w:rsidR="00CB788F" w:rsidRDefault="00CB7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8C5D8" w14:textId="343FD156" w:rsidR="001E6F33" w:rsidRPr="0010007F" w:rsidRDefault="001E6F33" w:rsidP="004E1E03">
    <w:pPr>
      <w:ind w:left="-360" w:right="-360"/>
      <w:jc w:val="center"/>
      <w:rPr>
        <w:rFonts w:ascii="Calibri" w:hAnsi="Calibri" w:cs="Calibr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76034"/>
    <w:multiLevelType w:val="multilevel"/>
    <w:tmpl w:val="99A03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E3D22"/>
    <w:multiLevelType w:val="hybridMultilevel"/>
    <w:tmpl w:val="FF54F6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93B3F"/>
    <w:multiLevelType w:val="multilevel"/>
    <w:tmpl w:val="99A03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93CEE"/>
    <w:multiLevelType w:val="hybridMultilevel"/>
    <w:tmpl w:val="6E5E7D8C"/>
    <w:lvl w:ilvl="0" w:tplc="04090005">
      <w:start w:val="1"/>
      <w:numFmt w:val="bullet"/>
      <w:lvlText w:val=""/>
      <w:lvlJc w:val="left"/>
      <w:pPr>
        <w:tabs>
          <w:tab w:val="num" w:pos="432"/>
        </w:tabs>
        <w:ind w:left="43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06948"/>
    <w:multiLevelType w:val="hybridMultilevel"/>
    <w:tmpl w:val="FDE04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920EB9"/>
    <w:multiLevelType w:val="hybridMultilevel"/>
    <w:tmpl w:val="1A904F3A"/>
    <w:lvl w:ilvl="0" w:tplc="F5A8EE06">
      <w:numFmt w:val="bullet"/>
      <w:lvlText w:val="-"/>
      <w:lvlJc w:val="left"/>
      <w:pPr>
        <w:tabs>
          <w:tab w:val="num" w:pos="432"/>
        </w:tabs>
        <w:ind w:left="432" w:hanging="360"/>
      </w:pPr>
      <w:rPr>
        <w:rFonts w:ascii="Calibri" w:eastAsia="Times New Roman" w:hAnsi="Calibri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956EE7"/>
    <w:multiLevelType w:val="hybridMultilevel"/>
    <w:tmpl w:val="A9BAF6AA"/>
    <w:lvl w:ilvl="0" w:tplc="04090005">
      <w:start w:val="1"/>
      <w:numFmt w:val="bullet"/>
      <w:lvlText w:val=""/>
      <w:lvlJc w:val="left"/>
      <w:pPr>
        <w:tabs>
          <w:tab w:val="num" w:pos="432"/>
        </w:tabs>
        <w:ind w:left="432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DF4BF4"/>
    <w:multiLevelType w:val="hybridMultilevel"/>
    <w:tmpl w:val="D58A99DE"/>
    <w:lvl w:ilvl="0" w:tplc="0AA82AC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42FF7"/>
    <w:multiLevelType w:val="multilevel"/>
    <w:tmpl w:val="B18CC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6D5369"/>
    <w:multiLevelType w:val="multilevel"/>
    <w:tmpl w:val="3AAE727E"/>
    <w:lvl w:ilvl="0">
      <w:numFmt w:val="bullet"/>
      <w:lvlText w:val="-"/>
      <w:lvlJc w:val="left"/>
      <w:pPr>
        <w:tabs>
          <w:tab w:val="num" w:pos="432"/>
        </w:tabs>
        <w:ind w:left="432" w:hanging="360"/>
      </w:pPr>
      <w:rPr>
        <w:rFonts w:ascii="Calibri" w:eastAsia="Times New Roman" w:hAnsi="Calibri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508D6"/>
    <w:multiLevelType w:val="hybridMultilevel"/>
    <w:tmpl w:val="382E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B35087"/>
    <w:multiLevelType w:val="hybridMultilevel"/>
    <w:tmpl w:val="34888C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F6A75"/>
    <w:multiLevelType w:val="hybridMultilevel"/>
    <w:tmpl w:val="99A032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E7D65"/>
    <w:multiLevelType w:val="hybridMultilevel"/>
    <w:tmpl w:val="E3980442"/>
    <w:lvl w:ilvl="0" w:tplc="04090005">
      <w:start w:val="1"/>
      <w:numFmt w:val="bullet"/>
      <w:lvlText w:val=""/>
      <w:lvlJc w:val="left"/>
      <w:pPr>
        <w:tabs>
          <w:tab w:val="num" w:pos="432"/>
        </w:tabs>
        <w:ind w:left="43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C65D4"/>
    <w:multiLevelType w:val="multilevel"/>
    <w:tmpl w:val="1A904F3A"/>
    <w:lvl w:ilvl="0">
      <w:numFmt w:val="bullet"/>
      <w:lvlText w:val="-"/>
      <w:lvlJc w:val="left"/>
      <w:pPr>
        <w:tabs>
          <w:tab w:val="num" w:pos="432"/>
        </w:tabs>
        <w:ind w:left="432" w:hanging="360"/>
      </w:pPr>
      <w:rPr>
        <w:rFonts w:ascii="Calibri" w:eastAsia="Times New Roman" w:hAnsi="Calibri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824161"/>
    <w:multiLevelType w:val="hybridMultilevel"/>
    <w:tmpl w:val="C5746B3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5371C7"/>
    <w:multiLevelType w:val="hybridMultilevel"/>
    <w:tmpl w:val="4EFEC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8D3EAC"/>
    <w:multiLevelType w:val="hybridMultilevel"/>
    <w:tmpl w:val="141E4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0917FE"/>
    <w:multiLevelType w:val="hybridMultilevel"/>
    <w:tmpl w:val="3AAE727E"/>
    <w:lvl w:ilvl="0" w:tplc="F5A8EE06">
      <w:numFmt w:val="bullet"/>
      <w:lvlText w:val="-"/>
      <w:lvlJc w:val="left"/>
      <w:pPr>
        <w:tabs>
          <w:tab w:val="num" w:pos="432"/>
        </w:tabs>
        <w:ind w:left="432" w:hanging="360"/>
      </w:pPr>
      <w:rPr>
        <w:rFonts w:ascii="Calibri" w:eastAsia="Times New Roman" w:hAnsi="Calibri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822297"/>
    <w:multiLevelType w:val="multilevel"/>
    <w:tmpl w:val="3AAE727E"/>
    <w:lvl w:ilvl="0">
      <w:numFmt w:val="bullet"/>
      <w:lvlText w:val="-"/>
      <w:lvlJc w:val="left"/>
      <w:pPr>
        <w:tabs>
          <w:tab w:val="num" w:pos="432"/>
        </w:tabs>
        <w:ind w:left="432" w:hanging="360"/>
      </w:pPr>
      <w:rPr>
        <w:rFonts w:ascii="Calibri" w:eastAsia="Times New Roman" w:hAnsi="Calibri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9E4D50"/>
    <w:multiLevelType w:val="multilevel"/>
    <w:tmpl w:val="3F54F2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3E215A"/>
    <w:multiLevelType w:val="hybridMultilevel"/>
    <w:tmpl w:val="3F54F218"/>
    <w:lvl w:ilvl="0" w:tplc="0AA82AC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8611A"/>
    <w:multiLevelType w:val="hybridMultilevel"/>
    <w:tmpl w:val="BA6A1DF8"/>
    <w:lvl w:ilvl="0" w:tplc="CB10BD9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5311C"/>
    <w:multiLevelType w:val="hybridMultilevel"/>
    <w:tmpl w:val="5FF0D324"/>
    <w:lvl w:ilvl="0" w:tplc="04090005">
      <w:start w:val="1"/>
      <w:numFmt w:val="bullet"/>
      <w:lvlText w:val=""/>
      <w:lvlJc w:val="left"/>
      <w:pPr>
        <w:tabs>
          <w:tab w:val="num" w:pos="432"/>
        </w:tabs>
        <w:ind w:left="43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12"/>
  </w:num>
  <w:num w:numId="4">
    <w:abstractNumId w:val="18"/>
  </w:num>
  <w:num w:numId="5">
    <w:abstractNumId w:val="5"/>
  </w:num>
  <w:num w:numId="6">
    <w:abstractNumId w:val="22"/>
  </w:num>
  <w:num w:numId="7">
    <w:abstractNumId w:val="19"/>
  </w:num>
  <w:num w:numId="8">
    <w:abstractNumId w:val="6"/>
  </w:num>
  <w:num w:numId="9">
    <w:abstractNumId w:val="0"/>
  </w:num>
  <w:num w:numId="10">
    <w:abstractNumId w:val="23"/>
  </w:num>
  <w:num w:numId="11">
    <w:abstractNumId w:val="2"/>
  </w:num>
  <w:num w:numId="12">
    <w:abstractNumId w:val="3"/>
  </w:num>
  <w:num w:numId="13">
    <w:abstractNumId w:val="20"/>
  </w:num>
  <w:num w:numId="14">
    <w:abstractNumId w:val="13"/>
  </w:num>
  <w:num w:numId="15">
    <w:abstractNumId w:val="15"/>
  </w:num>
  <w:num w:numId="16">
    <w:abstractNumId w:val="9"/>
  </w:num>
  <w:num w:numId="17">
    <w:abstractNumId w:val="1"/>
  </w:num>
  <w:num w:numId="18">
    <w:abstractNumId w:val="14"/>
  </w:num>
  <w:num w:numId="19">
    <w:abstractNumId w:val="11"/>
  </w:num>
  <w:num w:numId="20">
    <w:abstractNumId w:val="8"/>
  </w:num>
  <w:num w:numId="21">
    <w:abstractNumId w:val="4"/>
  </w:num>
  <w:num w:numId="22">
    <w:abstractNumId w:val="16"/>
  </w:num>
  <w:num w:numId="23">
    <w:abstractNumId w:val="1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TE2sTAwMzI3szRS0lEKTi0uzszPAykwrgUAnP8cXiwAAAA="/>
  </w:docVars>
  <w:rsids>
    <w:rsidRoot w:val="00877FAA"/>
    <w:rsid w:val="00003B8E"/>
    <w:rsid w:val="00004591"/>
    <w:rsid w:val="00036108"/>
    <w:rsid w:val="00060363"/>
    <w:rsid w:val="0007120D"/>
    <w:rsid w:val="000C03CD"/>
    <w:rsid w:val="000C4E0C"/>
    <w:rsid w:val="000C70D2"/>
    <w:rsid w:val="000D70D3"/>
    <w:rsid w:val="000D7BB4"/>
    <w:rsid w:val="000E15A3"/>
    <w:rsid w:val="000E1E88"/>
    <w:rsid w:val="000E30A7"/>
    <w:rsid w:val="0010007F"/>
    <w:rsid w:val="001069B3"/>
    <w:rsid w:val="00144353"/>
    <w:rsid w:val="00155236"/>
    <w:rsid w:val="001563F5"/>
    <w:rsid w:val="0015770C"/>
    <w:rsid w:val="00161848"/>
    <w:rsid w:val="00190423"/>
    <w:rsid w:val="001B4129"/>
    <w:rsid w:val="001D0E9A"/>
    <w:rsid w:val="001E2C85"/>
    <w:rsid w:val="001E685E"/>
    <w:rsid w:val="001E6F33"/>
    <w:rsid w:val="002459FE"/>
    <w:rsid w:val="002706A5"/>
    <w:rsid w:val="00271698"/>
    <w:rsid w:val="00275D55"/>
    <w:rsid w:val="0027606B"/>
    <w:rsid w:val="002B391F"/>
    <w:rsid w:val="002D254F"/>
    <w:rsid w:val="002D7268"/>
    <w:rsid w:val="002E3937"/>
    <w:rsid w:val="002E6DA6"/>
    <w:rsid w:val="002F2CA0"/>
    <w:rsid w:val="003052E8"/>
    <w:rsid w:val="00314F50"/>
    <w:rsid w:val="00350AB6"/>
    <w:rsid w:val="00363F7B"/>
    <w:rsid w:val="00367431"/>
    <w:rsid w:val="003826D1"/>
    <w:rsid w:val="0038759F"/>
    <w:rsid w:val="003943A3"/>
    <w:rsid w:val="00396388"/>
    <w:rsid w:val="003C3A6A"/>
    <w:rsid w:val="003D3EC6"/>
    <w:rsid w:val="00401C98"/>
    <w:rsid w:val="004027B4"/>
    <w:rsid w:val="00405883"/>
    <w:rsid w:val="00411C4B"/>
    <w:rsid w:val="0041576E"/>
    <w:rsid w:val="0042160B"/>
    <w:rsid w:val="004331B3"/>
    <w:rsid w:val="00441B0E"/>
    <w:rsid w:val="00442248"/>
    <w:rsid w:val="0048451E"/>
    <w:rsid w:val="00492E14"/>
    <w:rsid w:val="004C6E00"/>
    <w:rsid w:val="004D1164"/>
    <w:rsid w:val="004E1E03"/>
    <w:rsid w:val="004E2237"/>
    <w:rsid w:val="004F60D0"/>
    <w:rsid w:val="00556A16"/>
    <w:rsid w:val="00583C4B"/>
    <w:rsid w:val="005858FF"/>
    <w:rsid w:val="005C0DF5"/>
    <w:rsid w:val="005F081D"/>
    <w:rsid w:val="005F0E00"/>
    <w:rsid w:val="005F35EA"/>
    <w:rsid w:val="00624427"/>
    <w:rsid w:val="00627237"/>
    <w:rsid w:val="0064540B"/>
    <w:rsid w:val="00660CEF"/>
    <w:rsid w:val="00676457"/>
    <w:rsid w:val="00687F5B"/>
    <w:rsid w:val="006B73B1"/>
    <w:rsid w:val="00703F14"/>
    <w:rsid w:val="00706E36"/>
    <w:rsid w:val="007077A4"/>
    <w:rsid w:val="007178B1"/>
    <w:rsid w:val="00731571"/>
    <w:rsid w:val="00744AED"/>
    <w:rsid w:val="007576E0"/>
    <w:rsid w:val="007828B1"/>
    <w:rsid w:val="007A373F"/>
    <w:rsid w:val="007C4F17"/>
    <w:rsid w:val="007D156E"/>
    <w:rsid w:val="007E1202"/>
    <w:rsid w:val="008264EC"/>
    <w:rsid w:val="00831D3C"/>
    <w:rsid w:val="00832FE2"/>
    <w:rsid w:val="00833AA1"/>
    <w:rsid w:val="00844731"/>
    <w:rsid w:val="00872858"/>
    <w:rsid w:val="00873C59"/>
    <w:rsid w:val="008766AB"/>
    <w:rsid w:val="00877FAA"/>
    <w:rsid w:val="0088120A"/>
    <w:rsid w:val="008A1D62"/>
    <w:rsid w:val="008A2BCE"/>
    <w:rsid w:val="008B2430"/>
    <w:rsid w:val="008C1FC0"/>
    <w:rsid w:val="008E723D"/>
    <w:rsid w:val="008F6535"/>
    <w:rsid w:val="00923419"/>
    <w:rsid w:val="00941860"/>
    <w:rsid w:val="009558C2"/>
    <w:rsid w:val="00997F5A"/>
    <w:rsid w:val="009A71CB"/>
    <w:rsid w:val="009F3951"/>
    <w:rsid w:val="009F4117"/>
    <w:rsid w:val="009F4A12"/>
    <w:rsid w:val="00A03615"/>
    <w:rsid w:val="00A10311"/>
    <w:rsid w:val="00A1654B"/>
    <w:rsid w:val="00A2343C"/>
    <w:rsid w:val="00A37B0F"/>
    <w:rsid w:val="00A42A32"/>
    <w:rsid w:val="00A6708A"/>
    <w:rsid w:val="00A773B1"/>
    <w:rsid w:val="00AC6880"/>
    <w:rsid w:val="00AD1FF6"/>
    <w:rsid w:val="00B06641"/>
    <w:rsid w:val="00B332CB"/>
    <w:rsid w:val="00B53BCC"/>
    <w:rsid w:val="00B9585A"/>
    <w:rsid w:val="00BC6A7F"/>
    <w:rsid w:val="00BD274F"/>
    <w:rsid w:val="00C03A06"/>
    <w:rsid w:val="00C2450C"/>
    <w:rsid w:val="00C2771C"/>
    <w:rsid w:val="00C36710"/>
    <w:rsid w:val="00C470D4"/>
    <w:rsid w:val="00C63FD8"/>
    <w:rsid w:val="00C754F1"/>
    <w:rsid w:val="00C90D02"/>
    <w:rsid w:val="00C96E9B"/>
    <w:rsid w:val="00CB788F"/>
    <w:rsid w:val="00CD1B69"/>
    <w:rsid w:val="00CE4D69"/>
    <w:rsid w:val="00CF0EB7"/>
    <w:rsid w:val="00CF3B11"/>
    <w:rsid w:val="00D0466F"/>
    <w:rsid w:val="00D126DF"/>
    <w:rsid w:val="00D417A9"/>
    <w:rsid w:val="00D54007"/>
    <w:rsid w:val="00DA1F00"/>
    <w:rsid w:val="00DB0D38"/>
    <w:rsid w:val="00DB4843"/>
    <w:rsid w:val="00DE253D"/>
    <w:rsid w:val="00DF175B"/>
    <w:rsid w:val="00E060F5"/>
    <w:rsid w:val="00E464BE"/>
    <w:rsid w:val="00E820A0"/>
    <w:rsid w:val="00E85A31"/>
    <w:rsid w:val="00EA44BD"/>
    <w:rsid w:val="00EA593E"/>
    <w:rsid w:val="00EB7EFC"/>
    <w:rsid w:val="00ED0837"/>
    <w:rsid w:val="00ED0AF3"/>
    <w:rsid w:val="00ED4DB5"/>
    <w:rsid w:val="00EE2A52"/>
    <w:rsid w:val="00F03944"/>
    <w:rsid w:val="00F04AAB"/>
    <w:rsid w:val="00F23B1E"/>
    <w:rsid w:val="00F37F8D"/>
    <w:rsid w:val="00F73809"/>
    <w:rsid w:val="00F8212C"/>
    <w:rsid w:val="00F9143F"/>
    <w:rsid w:val="00FB6A44"/>
    <w:rsid w:val="00FC09A4"/>
    <w:rsid w:val="00FC1A54"/>
    <w:rsid w:val="00FC4ABF"/>
    <w:rsid w:val="00FD0086"/>
    <w:rsid w:val="00FD0BA0"/>
    <w:rsid w:val="00FF5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802F24B"/>
  <w15:chartTrackingRefBased/>
  <w15:docId w15:val="{55A8E465-8532-4FB5-A4BE-8FA48A4A0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FA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77FA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593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877FA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77FA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</w:rPr>
  </w:style>
  <w:style w:type="character" w:styleId="Hyperlink">
    <w:name w:val="Hyperlink"/>
    <w:uiPriority w:val="99"/>
    <w:rsid w:val="00877FAA"/>
    <w:rPr>
      <w:rFonts w:cs="Times New Roman"/>
      <w:color w:val="0000FF"/>
      <w:u w:val="single"/>
    </w:rPr>
  </w:style>
  <w:style w:type="character" w:styleId="Strong">
    <w:name w:val="Strong"/>
    <w:uiPriority w:val="99"/>
    <w:qFormat/>
    <w:rsid w:val="00877FAA"/>
    <w:rPr>
      <w:rFonts w:cs="Times New Roman"/>
      <w:b/>
      <w:bCs/>
    </w:rPr>
  </w:style>
  <w:style w:type="paragraph" w:styleId="Closing">
    <w:name w:val="Closing"/>
    <w:basedOn w:val="Normal"/>
    <w:link w:val="ClosingChar"/>
    <w:rsid w:val="00877FAA"/>
    <w:pPr>
      <w:spacing w:after="960"/>
    </w:pPr>
  </w:style>
  <w:style w:type="character" w:customStyle="1" w:styleId="ClosingChar">
    <w:name w:val="Closing Char"/>
    <w:link w:val="Closing"/>
    <w:uiPriority w:val="99"/>
    <w:semiHidden/>
    <w:locked/>
    <w:rPr>
      <w:rFonts w:cs="Times New Roman"/>
      <w:sz w:val="24"/>
      <w:szCs w:val="24"/>
    </w:rPr>
  </w:style>
  <w:style w:type="paragraph" w:styleId="NormalWeb">
    <w:name w:val="Normal (Web)"/>
    <w:basedOn w:val="Normal"/>
    <w:uiPriority w:val="99"/>
    <w:rsid w:val="008A2BCE"/>
    <w:pPr>
      <w:spacing w:before="100" w:beforeAutospacing="1" w:after="100" w:afterAutospacing="1"/>
    </w:pPr>
    <w:rPr>
      <w:lang w:eastAsia="zh-CN"/>
    </w:rPr>
  </w:style>
  <w:style w:type="character" w:customStyle="1" w:styleId="highlightfontlargetitle01margin">
    <w:name w:val="highlight fontlarge title01margin"/>
    <w:uiPriority w:val="99"/>
    <w:rsid w:val="00DA1F00"/>
    <w:rPr>
      <w:rFonts w:cs="Times New Roman"/>
    </w:rPr>
  </w:style>
  <w:style w:type="character" w:customStyle="1" w:styleId="text">
    <w:name w:val="text"/>
    <w:rsid w:val="00363F7B"/>
  </w:style>
  <w:style w:type="character" w:styleId="UnresolvedMention">
    <w:name w:val="Unresolved Mention"/>
    <w:basedOn w:val="DefaultParagraphFont"/>
    <w:uiPriority w:val="99"/>
    <w:semiHidden/>
    <w:unhideWhenUsed/>
    <w:rsid w:val="00F04AA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593E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unhideWhenUsed/>
    <w:qFormat/>
    <w:rsid w:val="00144353"/>
    <w:pPr>
      <w:spacing w:after="60" w:line="288" w:lineRule="auto"/>
      <w:ind w:left="216" w:hanging="216"/>
      <w:contextualSpacing/>
    </w:pPr>
    <w:rPr>
      <w:rFonts w:ascii="Calibri" w:eastAsia="Calibri" w:hAnsi="Calibri"/>
      <w:color w:val="44546A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arktransfe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FF9AF-48C8-431B-86D4-8FEEADA17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 of Armenia Fund</vt:lpstr>
    </vt:vector>
  </TitlesOfParts>
  <Company>Glocap</Company>
  <LinksUpToDate>false</LinksUpToDate>
  <CharactersWithSpaces>2784</CharactersWithSpaces>
  <SharedDoc>false</SharedDoc>
  <HLinks>
    <vt:vector size="12" baseType="variant">
      <vt:variant>
        <vt:i4>7536649</vt:i4>
      </vt:variant>
      <vt:variant>
        <vt:i4>0</vt:i4>
      </vt:variant>
      <vt:variant>
        <vt:i4>0</vt:i4>
      </vt:variant>
      <vt:variant>
        <vt:i4>5</vt:i4>
      </vt:variant>
      <vt:variant>
        <vt:lpwstr>mailto:matthew.richmond@ymail.com</vt:lpwstr>
      </vt:variant>
      <vt:variant>
        <vt:lpwstr/>
      </vt:variant>
      <vt:variant>
        <vt:i4>7536649</vt:i4>
      </vt:variant>
      <vt:variant>
        <vt:i4>0</vt:i4>
      </vt:variant>
      <vt:variant>
        <vt:i4>0</vt:i4>
      </vt:variant>
      <vt:variant>
        <vt:i4>5</vt:i4>
      </vt:variant>
      <vt:variant>
        <vt:lpwstr>mailto:matthew.richmond@y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 of Armenia Fund</dc:title>
  <dc:subject/>
  <dc:creator>Matthew</dc:creator>
  <cp:keywords/>
  <cp:lastModifiedBy>Angela Heim</cp:lastModifiedBy>
  <cp:revision>4</cp:revision>
  <dcterms:created xsi:type="dcterms:W3CDTF">2021-04-02T18:48:00Z</dcterms:created>
  <dcterms:modified xsi:type="dcterms:W3CDTF">2021-04-0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Type">
    <vt:lpwstr> </vt:lpwstr>
  </property>
  <property fmtid="{D5CDD505-2E9C-101B-9397-08002B2CF9AE}" pid="3" name="Keywords">
    <vt:lpwstr> </vt:lpwstr>
  </property>
</Properties>
</file>